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12224E99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205DEC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8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0083F997" w:rsidR="005F5075" w:rsidRPr="009946CE" w:rsidRDefault="00205DEC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1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6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September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20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September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iscioneri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nklater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DD0E239" w14:textId="1745813D" w:rsidR="005F5075" w:rsidRDefault="00F25F83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have been working on implementing the settings module. I have got the skeleton of it so far and started working on the audio, dark theme, and colour blind toggle options. </w:t>
      </w:r>
      <w:r w:rsidR="005515B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01F2ACC6" w14:textId="05799558" w:rsidR="007D025F" w:rsidRDefault="007D025F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have 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been using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he project board to keep track of our progress.</w:t>
      </w:r>
    </w:p>
    <w:p w14:paraId="30A680D1" w14:textId="77777777" w:rsidR="00026D26" w:rsidRPr="00026D26" w:rsidRDefault="00026D26" w:rsidP="00026D26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574E0E2" w14:textId="141D2559" w:rsidR="00CE5243" w:rsidRDefault="00CE524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keep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orking on the settings module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o get the functionality of the toggle options working as well as the slider bar for the icon sizing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78DBC265" w14:textId="651343ED" w:rsidR="00CD6679" w:rsidRDefault="0097605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ll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ontinue to manage the project board and write more user stories to prepare for the next sprint.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</w:t>
      </w:r>
      <w:bookmarkStart w:id="0" w:name="_GoBack"/>
      <w:bookmarkEnd w:id="0"/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642DD2D4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ther coursework and personal commitments.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723B5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m also working a lot this holiday so that will also limit my time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020D1BE7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205DEC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20</w:t>
      </w:r>
      <w:r w:rsidR="0067609F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9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32FEE4" w14:textId="77777777" w:rsidR="00741F80" w:rsidRDefault="00741F80" w:rsidP="00611534">
      <w:r>
        <w:separator/>
      </w:r>
    </w:p>
  </w:endnote>
  <w:endnote w:type="continuationSeparator" w:id="0">
    <w:p w14:paraId="0765B633" w14:textId="77777777" w:rsidR="00741F80" w:rsidRDefault="00741F80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E5A693" w14:textId="77777777" w:rsidR="00741F80" w:rsidRDefault="00741F80" w:rsidP="00611534">
      <w:r>
        <w:separator/>
      </w:r>
    </w:p>
  </w:footnote>
  <w:footnote w:type="continuationSeparator" w:id="0">
    <w:p w14:paraId="69FD3D9F" w14:textId="77777777" w:rsidR="00741F80" w:rsidRDefault="00741F80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A1703"/>
    <w:rsid w:val="001C1AA1"/>
    <w:rsid w:val="001D47B1"/>
    <w:rsid w:val="001F2E2E"/>
    <w:rsid w:val="00205DEC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515BD"/>
    <w:rsid w:val="00561712"/>
    <w:rsid w:val="005A5716"/>
    <w:rsid w:val="005B5250"/>
    <w:rsid w:val="005C234B"/>
    <w:rsid w:val="005F5075"/>
    <w:rsid w:val="00610909"/>
    <w:rsid w:val="00611534"/>
    <w:rsid w:val="00611DC9"/>
    <w:rsid w:val="00626497"/>
    <w:rsid w:val="006567E0"/>
    <w:rsid w:val="00663977"/>
    <w:rsid w:val="0067609F"/>
    <w:rsid w:val="006927C7"/>
    <w:rsid w:val="00692DE6"/>
    <w:rsid w:val="006A7845"/>
    <w:rsid w:val="006B6A69"/>
    <w:rsid w:val="00723B56"/>
    <w:rsid w:val="00741F80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9F48A1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CE5243"/>
    <w:rsid w:val="00D43F6C"/>
    <w:rsid w:val="00D51D57"/>
    <w:rsid w:val="00D72FC9"/>
    <w:rsid w:val="00DB4B33"/>
    <w:rsid w:val="00DE57E5"/>
    <w:rsid w:val="00E4102F"/>
    <w:rsid w:val="00E542E0"/>
    <w:rsid w:val="00E75BDB"/>
    <w:rsid w:val="00E76EC8"/>
    <w:rsid w:val="00EA09DC"/>
    <w:rsid w:val="00EA23C1"/>
    <w:rsid w:val="00EC39D6"/>
    <w:rsid w:val="00F00367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</Pages>
  <Words>172</Words>
  <Characters>981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72</cp:revision>
  <dcterms:created xsi:type="dcterms:W3CDTF">2018-02-23T01:43:00Z</dcterms:created>
  <dcterms:modified xsi:type="dcterms:W3CDTF">2019-09-22T05:21:00Z</dcterms:modified>
</cp:coreProperties>
</file>